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FAA54B" w14:textId="0225BDB9" w:rsidR="0026581E" w:rsidRDefault="0003026E" w:rsidP="00D60AB3">
      <w:pPr>
        <w:rPr>
          <w:rFonts w:cstheme="minorHAnsi"/>
          <w:b/>
          <w:i/>
          <w:color w:val="000000" w:themeColor="text1"/>
          <w:sz w:val="56"/>
          <w:szCs w:val="24"/>
        </w:rPr>
      </w:pPr>
      <w:r w:rsidRPr="003F513D">
        <w:rPr>
          <w:rFonts w:cstheme="minorHAnsi"/>
          <w:b/>
          <w:i/>
          <w:noProof/>
          <w:color w:val="000000" w:themeColor="text1"/>
          <w:sz w:val="56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54842B" wp14:editId="515A5241">
                <wp:simplePos x="0" y="0"/>
                <wp:positionH relativeFrom="margin">
                  <wp:posOffset>2638425</wp:posOffset>
                </wp:positionH>
                <wp:positionV relativeFrom="paragraph">
                  <wp:posOffset>232410</wp:posOffset>
                </wp:positionV>
                <wp:extent cx="3467735" cy="57150"/>
                <wp:effectExtent l="0" t="0" r="3746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67735" cy="5715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DB3BDB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07.75pt,18.3pt" to="480.8pt,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" strokecolor="#c00000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cstheme="minorHAnsi"/>
          <w:b/>
          <w:i/>
          <w:color w:val="000000" w:themeColor="text1"/>
          <w:sz w:val="56"/>
          <w:szCs w:val="24"/>
        </w:rPr>
        <w:t>Better with God</w:t>
      </w:r>
    </w:p>
    <w:p w14:paraId="3FE94D99" w14:textId="782D6FC5" w:rsidR="00A27E19" w:rsidRDefault="00A27E19" w:rsidP="00237A9A">
      <w:pPr>
        <w:rPr>
          <w:rFonts w:cstheme="minorHAnsi"/>
          <w:b/>
          <w:i/>
          <w:sz w:val="28"/>
          <w:szCs w:val="24"/>
        </w:rPr>
      </w:pPr>
    </w:p>
    <w:p w14:paraId="70878260" w14:textId="1F634F63" w:rsidR="00E03B40" w:rsidRPr="00690154" w:rsidRDefault="00237A9A" w:rsidP="00237A9A">
      <w:pPr>
        <w:rPr>
          <w:rFonts w:cstheme="minorHAnsi"/>
          <w:b/>
          <w:i/>
          <w:sz w:val="28"/>
          <w:szCs w:val="24"/>
        </w:rPr>
      </w:pPr>
      <w:r w:rsidRPr="00690154">
        <w:rPr>
          <w:rFonts w:cstheme="minorHAnsi"/>
          <w:b/>
          <w:i/>
          <w:sz w:val="28"/>
          <w:szCs w:val="24"/>
        </w:rPr>
        <w:t>Recapping</w:t>
      </w:r>
      <w:r w:rsidR="00E03B40" w:rsidRPr="00690154">
        <w:rPr>
          <w:rFonts w:cstheme="minorHAnsi"/>
          <w:b/>
          <w:i/>
          <w:sz w:val="28"/>
          <w:szCs w:val="24"/>
        </w:rPr>
        <w:t xml:space="preserve"> Questions</w:t>
      </w:r>
    </w:p>
    <w:p w14:paraId="46FA7E8A" w14:textId="733CEA22" w:rsidR="00290D7A" w:rsidRPr="00312B0C" w:rsidRDefault="00E03B40" w:rsidP="00237A9A">
      <w:pPr>
        <w:ind w:left="720"/>
        <w:rPr>
          <w:rFonts w:cstheme="minorHAnsi"/>
          <w:sz w:val="24"/>
          <w:szCs w:val="24"/>
        </w:rPr>
      </w:pPr>
      <w:r w:rsidRPr="001304B2">
        <w:rPr>
          <w:rFonts w:cstheme="minorHAnsi"/>
          <w:sz w:val="24"/>
          <w:szCs w:val="24"/>
        </w:rPr>
        <w:t xml:space="preserve">These </w:t>
      </w:r>
      <w:r w:rsidR="00237A9A">
        <w:rPr>
          <w:rFonts w:cstheme="minorHAnsi"/>
          <w:sz w:val="24"/>
          <w:szCs w:val="24"/>
        </w:rPr>
        <w:t>q</w:t>
      </w:r>
      <w:r w:rsidR="00E75929">
        <w:rPr>
          <w:rFonts w:cstheme="minorHAnsi"/>
          <w:sz w:val="24"/>
          <w:szCs w:val="24"/>
        </w:rPr>
        <w:t>uestions</w:t>
      </w:r>
      <w:r w:rsidRPr="001304B2">
        <w:rPr>
          <w:rFonts w:cstheme="minorHAnsi"/>
          <w:sz w:val="24"/>
          <w:szCs w:val="24"/>
        </w:rPr>
        <w:t xml:space="preserve"> focus on the lesson</w:t>
      </w:r>
      <w:r w:rsidR="00084250">
        <w:rPr>
          <w:rFonts w:cstheme="minorHAnsi"/>
          <w:sz w:val="24"/>
          <w:szCs w:val="24"/>
        </w:rPr>
        <w:t>; it</w:t>
      </w:r>
      <w:r w:rsidRPr="001304B2">
        <w:rPr>
          <w:rFonts w:cstheme="minorHAnsi"/>
          <w:sz w:val="24"/>
          <w:szCs w:val="24"/>
        </w:rPr>
        <w:t xml:space="preserve"> may </w:t>
      </w:r>
      <w:r w:rsidR="00084250">
        <w:rPr>
          <w:rFonts w:cstheme="minorHAnsi"/>
          <w:sz w:val="24"/>
          <w:szCs w:val="24"/>
        </w:rPr>
        <w:t>help</w:t>
      </w:r>
      <w:r w:rsidRPr="001304B2">
        <w:rPr>
          <w:rFonts w:cstheme="minorHAnsi"/>
          <w:sz w:val="24"/>
          <w:szCs w:val="24"/>
        </w:rPr>
        <w:t xml:space="preserve"> </w:t>
      </w:r>
      <w:r w:rsidR="00B32E35">
        <w:rPr>
          <w:rFonts w:cstheme="minorHAnsi"/>
          <w:sz w:val="24"/>
          <w:szCs w:val="24"/>
        </w:rPr>
        <w:t>to re</w:t>
      </w:r>
      <w:r w:rsidRPr="001304B2">
        <w:rPr>
          <w:rFonts w:cstheme="minorHAnsi"/>
          <w:sz w:val="24"/>
          <w:szCs w:val="24"/>
        </w:rPr>
        <w:t>read passage</w:t>
      </w:r>
      <w:r w:rsidR="00237A9A">
        <w:rPr>
          <w:rFonts w:cstheme="minorHAnsi"/>
          <w:sz w:val="24"/>
          <w:szCs w:val="24"/>
        </w:rPr>
        <w:t>s</w:t>
      </w:r>
      <w:r w:rsidRPr="001304B2">
        <w:rPr>
          <w:rFonts w:cstheme="minorHAnsi"/>
          <w:sz w:val="24"/>
          <w:szCs w:val="24"/>
        </w:rPr>
        <w:t xml:space="preserve"> in </w:t>
      </w:r>
      <w:r w:rsidR="000F333A">
        <w:rPr>
          <w:rFonts w:cstheme="minorHAnsi"/>
          <w:sz w:val="24"/>
          <w:szCs w:val="24"/>
        </w:rPr>
        <w:t>their</w:t>
      </w:r>
      <w:r w:rsidRPr="001304B2">
        <w:rPr>
          <w:rFonts w:cstheme="minorHAnsi"/>
          <w:sz w:val="24"/>
          <w:szCs w:val="24"/>
        </w:rPr>
        <w:t xml:space="preserve"> entirety.</w:t>
      </w:r>
      <w:r w:rsidR="000F333A">
        <w:rPr>
          <w:rFonts w:cstheme="minorHAnsi"/>
          <w:sz w:val="24"/>
          <w:szCs w:val="24"/>
        </w:rPr>
        <w:t xml:space="preserve"> </w:t>
      </w:r>
      <w:r w:rsidRPr="001304B2">
        <w:rPr>
          <w:rFonts w:cstheme="minorHAnsi"/>
          <w:sz w:val="24"/>
          <w:szCs w:val="24"/>
        </w:rPr>
        <w:t xml:space="preserve">This </w:t>
      </w:r>
      <w:r w:rsidR="00B32E35">
        <w:rPr>
          <w:rFonts w:cstheme="minorHAnsi"/>
          <w:sz w:val="24"/>
          <w:szCs w:val="24"/>
        </w:rPr>
        <w:t xml:space="preserve">section </w:t>
      </w:r>
      <w:r w:rsidR="005C7035">
        <w:rPr>
          <w:rFonts w:cstheme="minorHAnsi"/>
          <w:sz w:val="24"/>
          <w:szCs w:val="24"/>
        </w:rPr>
        <w:t>lets you</w:t>
      </w:r>
      <w:r w:rsidRPr="001304B2">
        <w:rPr>
          <w:rFonts w:cstheme="minorHAnsi"/>
          <w:sz w:val="24"/>
          <w:szCs w:val="24"/>
        </w:rPr>
        <w:t xml:space="preserve"> </w:t>
      </w:r>
      <w:r w:rsidR="00B32E35">
        <w:rPr>
          <w:rFonts w:cstheme="minorHAnsi"/>
          <w:sz w:val="24"/>
          <w:szCs w:val="24"/>
        </w:rPr>
        <w:t>fully understand</w:t>
      </w:r>
      <w:r w:rsidR="00084250">
        <w:rPr>
          <w:rFonts w:cstheme="minorHAnsi"/>
          <w:sz w:val="24"/>
          <w:szCs w:val="24"/>
        </w:rPr>
        <w:t xml:space="preserve"> </w:t>
      </w:r>
      <w:r w:rsidRPr="001304B2">
        <w:rPr>
          <w:rFonts w:cstheme="minorHAnsi"/>
          <w:sz w:val="24"/>
          <w:szCs w:val="24"/>
        </w:rPr>
        <w:t xml:space="preserve">what is happening and what God </w:t>
      </w:r>
      <w:r w:rsidR="00B17192">
        <w:rPr>
          <w:rFonts w:cstheme="minorHAnsi"/>
          <w:sz w:val="24"/>
          <w:szCs w:val="24"/>
        </w:rPr>
        <w:t>tells</w:t>
      </w:r>
      <w:r w:rsidRPr="001304B2">
        <w:rPr>
          <w:rFonts w:cstheme="minorHAnsi"/>
          <w:sz w:val="24"/>
          <w:szCs w:val="24"/>
        </w:rPr>
        <w:t xml:space="preserve"> us through the accounts. </w:t>
      </w:r>
    </w:p>
    <w:p w14:paraId="59ED7E97" w14:textId="77777777" w:rsidR="00417BCA" w:rsidRDefault="00417BCA" w:rsidP="00BB29B9">
      <w:pPr>
        <w:jc w:val="right"/>
        <w:rPr>
          <w:rFonts w:eastAsia="Times New Roman" w:cstheme="minorHAnsi"/>
          <w:i/>
          <w:color w:val="000000"/>
          <w:sz w:val="24"/>
        </w:rPr>
      </w:pPr>
    </w:p>
    <w:p w14:paraId="46671A96" w14:textId="5827052A" w:rsidR="00643E5F" w:rsidRDefault="00FF2559" w:rsidP="00643E5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When going through hard situations why is it so important to go through them with God?</w:t>
      </w:r>
    </w:p>
    <w:p w14:paraId="1F3FE2D9" w14:textId="77777777" w:rsidR="0026581E" w:rsidRDefault="0026581E" w:rsidP="0026581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02B74398" w14:textId="333EC8F2" w:rsidR="00643E5F" w:rsidRDefault="00643E5F" w:rsidP="0026581E"/>
    <w:p w14:paraId="0AAFAE01" w14:textId="595C2672" w:rsidR="007879FE" w:rsidRDefault="007879FE" w:rsidP="0026581E">
      <w:pPr>
        <w:rPr>
          <w:sz w:val="24"/>
        </w:rPr>
      </w:pPr>
    </w:p>
    <w:p w14:paraId="3F3BC499" w14:textId="77777777" w:rsidR="007941AE" w:rsidRPr="00B17192" w:rsidRDefault="007941AE" w:rsidP="0026581E">
      <w:pPr>
        <w:rPr>
          <w:sz w:val="24"/>
        </w:rPr>
      </w:pPr>
    </w:p>
    <w:p w14:paraId="7093B323" w14:textId="2AAA728F" w:rsidR="005D7BFD" w:rsidRPr="002F2EF6" w:rsidRDefault="00FF2559" w:rsidP="005D7BFD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  <w:r w:rsidRPr="00FF2559">
        <w:rPr>
          <w:rFonts w:eastAsia="MS Mincho" w:cstheme="minorHAnsi"/>
          <w:b/>
          <w:bCs/>
          <w:iCs/>
          <w:color w:val="000000"/>
          <w:sz w:val="24"/>
          <w:szCs w:val="20"/>
        </w:rPr>
        <w:t>How do you think people that don't depend on God make it through the tough situations in life?</w:t>
      </w:r>
    </w:p>
    <w:p w14:paraId="1362352C" w14:textId="77777777" w:rsidR="00FE7A87" w:rsidRDefault="00FE7A87" w:rsidP="0026581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57E5361C" w14:textId="6D4C3595" w:rsidR="007879FE" w:rsidRDefault="007879FE" w:rsidP="0026581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1FB07650" w14:textId="77777777" w:rsidR="005D7BFD" w:rsidRDefault="005D7BFD" w:rsidP="0026581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52725335" w14:textId="06EF0C79" w:rsidR="007879FE" w:rsidRDefault="007879FE" w:rsidP="0026581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24D67511" w14:textId="2D68B4F9" w:rsidR="00C363D1" w:rsidRPr="00690154" w:rsidRDefault="00237A9A" w:rsidP="00D10CDA">
      <w:pPr>
        <w:rPr>
          <w:rFonts w:eastAsia="Times New Roman" w:cstheme="minorHAnsi"/>
          <w:b/>
          <w:i/>
          <w:color w:val="000000" w:themeColor="text1"/>
          <w:sz w:val="24"/>
        </w:rPr>
      </w:pPr>
      <w:r w:rsidRPr="00690154">
        <w:rPr>
          <w:rFonts w:cstheme="minorHAnsi"/>
          <w:b/>
          <w:i/>
          <w:sz w:val="28"/>
          <w:szCs w:val="24"/>
        </w:rPr>
        <w:t>Discussion</w:t>
      </w:r>
      <w:r w:rsidR="00E03B40" w:rsidRPr="00690154">
        <w:rPr>
          <w:rFonts w:cstheme="minorHAnsi"/>
          <w:b/>
          <w:i/>
          <w:sz w:val="28"/>
          <w:szCs w:val="24"/>
        </w:rPr>
        <w:t xml:space="preserve"> Question </w:t>
      </w:r>
    </w:p>
    <w:p w14:paraId="264A4280" w14:textId="375C44F8" w:rsidR="00304A68" w:rsidRDefault="000F333A" w:rsidP="00237A9A">
      <w:pPr>
        <w:pStyle w:val="Body"/>
        <w:ind w:left="72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o</w:t>
      </w:r>
      <w:r w:rsidR="00237A9A">
        <w:rPr>
          <w:rFonts w:asciiTheme="minorHAnsi" w:hAnsiTheme="minorHAnsi" w:cstheme="minorHAnsi"/>
          <w:szCs w:val="24"/>
        </w:rPr>
        <w:t xml:space="preserve"> drive discussion, </w:t>
      </w:r>
      <w:r>
        <w:rPr>
          <w:rFonts w:asciiTheme="minorHAnsi" w:hAnsiTheme="minorHAnsi" w:cstheme="minorHAnsi"/>
          <w:szCs w:val="24"/>
        </w:rPr>
        <w:t xml:space="preserve">you should not answer </w:t>
      </w:r>
      <w:r w:rsidR="00237A9A">
        <w:rPr>
          <w:rFonts w:asciiTheme="minorHAnsi" w:hAnsiTheme="minorHAnsi" w:cstheme="minorHAnsi"/>
          <w:szCs w:val="24"/>
        </w:rPr>
        <w:t xml:space="preserve">the questions </w:t>
      </w:r>
      <w:r>
        <w:rPr>
          <w:rFonts w:asciiTheme="minorHAnsi" w:hAnsiTheme="minorHAnsi" w:cstheme="minorHAnsi"/>
          <w:szCs w:val="24"/>
        </w:rPr>
        <w:t xml:space="preserve">in this section </w:t>
      </w:r>
      <w:r w:rsidR="00237A9A">
        <w:rPr>
          <w:rFonts w:asciiTheme="minorHAnsi" w:hAnsiTheme="minorHAnsi" w:cstheme="minorHAnsi"/>
          <w:szCs w:val="24"/>
        </w:rPr>
        <w:t xml:space="preserve">with a yes or no. the goal is to </w:t>
      </w:r>
      <w:r w:rsidR="00E03B40" w:rsidRPr="0020007D">
        <w:rPr>
          <w:rFonts w:asciiTheme="minorHAnsi" w:hAnsiTheme="minorHAnsi" w:cstheme="minorHAnsi"/>
          <w:szCs w:val="24"/>
        </w:rPr>
        <w:t>reflect</w:t>
      </w:r>
      <w:r>
        <w:rPr>
          <w:rFonts w:asciiTheme="minorHAnsi" w:hAnsiTheme="minorHAnsi" w:cstheme="minorHAnsi"/>
          <w:szCs w:val="24"/>
        </w:rPr>
        <w:t xml:space="preserve"> and</w:t>
      </w:r>
      <w:r w:rsidR="009C0C32">
        <w:rPr>
          <w:rFonts w:asciiTheme="minorHAnsi" w:hAnsiTheme="minorHAnsi" w:cstheme="minorHAnsi"/>
          <w:szCs w:val="24"/>
        </w:rPr>
        <w:t xml:space="preserve"> </w:t>
      </w:r>
      <w:r w:rsidR="00237A9A">
        <w:rPr>
          <w:rFonts w:asciiTheme="minorHAnsi" w:hAnsiTheme="minorHAnsi" w:cstheme="minorHAnsi"/>
          <w:szCs w:val="24"/>
        </w:rPr>
        <w:t>discuss biblical views</w:t>
      </w:r>
      <w:r w:rsidR="00E03B40" w:rsidRPr="0020007D">
        <w:rPr>
          <w:rFonts w:asciiTheme="minorHAnsi" w:hAnsiTheme="minorHAnsi" w:cstheme="minorHAnsi"/>
          <w:szCs w:val="24"/>
        </w:rPr>
        <w:t xml:space="preserve"> on what is going on in your life and the world around you</w:t>
      </w:r>
      <w:r w:rsidR="00237A9A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="00E03B40" w:rsidRPr="0020007D">
        <w:rPr>
          <w:rFonts w:asciiTheme="minorHAnsi" w:hAnsiTheme="minorHAnsi" w:cstheme="minorHAnsi"/>
          <w:szCs w:val="24"/>
        </w:rPr>
        <w:t>Take your time thinking through each of these questions.</w:t>
      </w:r>
      <w:r w:rsidR="00816154">
        <w:rPr>
          <w:rFonts w:asciiTheme="minorHAnsi" w:hAnsiTheme="minorHAnsi" w:cstheme="minorHAnsi"/>
          <w:szCs w:val="24"/>
        </w:rPr>
        <w:t xml:space="preserve"> </w:t>
      </w:r>
    </w:p>
    <w:p w14:paraId="6777B1E3" w14:textId="2E3434AD" w:rsidR="00B238AB" w:rsidRPr="002F2EF6" w:rsidRDefault="00B238AB">
      <w:pPr>
        <w:rPr>
          <w:rFonts w:eastAsia="MS Mincho" w:cstheme="minorHAnsi"/>
          <w:b/>
          <w:bCs/>
          <w:iCs/>
          <w:color w:val="000000"/>
          <w:sz w:val="28"/>
          <w:szCs w:val="20"/>
        </w:rPr>
      </w:pPr>
    </w:p>
    <w:p w14:paraId="2888CA1D" w14:textId="5ABC4630" w:rsidR="002F2EF6" w:rsidRDefault="002F2EF6" w:rsidP="002F2EF6">
      <w:pPr>
        <w:adjustRightInd w:val="0"/>
        <w:snapToGrid w:val="0"/>
        <w:spacing w:after="160" w:line="259" w:lineRule="auto"/>
        <w:contextualSpacing/>
        <w:rPr>
          <w:rFonts w:ascii="Arial" w:eastAsia="Times New Roman" w:hAnsi="Arial" w:cs="Arial"/>
          <w:sz w:val="24"/>
          <w:szCs w:val="24"/>
        </w:rPr>
      </w:pPr>
    </w:p>
    <w:p w14:paraId="63FAF850" w14:textId="3CF2A81E" w:rsidR="005D7BFD" w:rsidRDefault="00FF2559" w:rsidP="002F2EF6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  <w:r>
        <w:rPr>
          <w:rFonts w:eastAsia="MS Mincho" w:cstheme="minorHAnsi"/>
          <w:b/>
          <w:bCs/>
          <w:iCs/>
          <w:color w:val="000000"/>
          <w:sz w:val="24"/>
          <w:szCs w:val="20"/>
        </w:rPr>
        <w:t>How can challenges in life bring us closer to God?</w:t>
      </w:r>
    </w:p>
    <w:p w14:paraId="648A75ED" w14:textId="2EDB0168" w:rsidR="005D7BFD" w:rsidRDefault="005D7BFD" w:rsidP="002F2EF6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22D1B35F" w14:textId="61DB0D04" w:rsidR="005D7BFD" w:rsidRDefault="005D7BFD" w:rsidP="002F2EF6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2B8F3390" w14:textId="33EBBBBF" w:rsidR="005D7BFD" w:rsidRDefault="005D7BFD" w:rsidP="002F2EF6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758E4FB9" w14:textId="6F955507" w:rsidR="00B62682" w:rsidRDefault="00B62682" w:rsidP="002F2EF6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709CEC26" w14:textId="4F1C4E63" w:rsidR="00B62682" w:rsidRDefault="00B62682" w:rsidP="002F2EF6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0894D229" w14:textId="77777777" w:rsidR="005D7BFD" w:rsidRDefault="005D7BFD" w:rsidP="002F2EF6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65646031" w14:textId="09844F88" w:rsidR="005D7BFD" w:rsidRPr="002F2EF6" w:rsidRDefault="00B62682" w:rsidP="002F2EF6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  <w:r>
        <w:rPr>
          <w:rFonts w:eastAsia="MS Mincho" w:cstheme="minorHAnsi"/>
          <w:b/>
          <w:bCs/>
          <w:iCs/>
          <w:color w:val="000000"/>
          <w:sz w:val="24"/>
          <w:szCs w:val="20"/>
        </w:rPr>
        <w:t xml:space="preserve">How can </w:t>
      </w:r>
      <w:r w:rsidRPr="00B62682">
        <w:rPr>
          <w:rFonts w:eastAsia="MS Mincho" w:cstheme="minorHAnsi"/>
          <w:b/>
          <w:bCs/>
          <w:iCs/>
          <w:color w:val="000000"/>
          <w:sz w:val="24"/>
          <w:szCs w:val="20"/>
        </w:rPr>
        <w:t>you help other people who are ove</w:t>
      </w:r>
      <w:r>
        <w:rPr>
          <w:rFonts w:eastAsia="MS Mincho" w:cstheme="minorHAnsi"/>
          <w:b/>
          <w:bCs/>
          <w:iCs/>
          <w:color w:val="000000"/>
          <w:sz w:val="24"/>
          <w:szCs w:val="20"/>
        </w:rPr>
        <w:t>rwhelmed with the trials they face in life?</w:t>
      </w:r>
    </w:p>
    <w:p w14:paraId="26A813BD" w14:textId="77777777" w:rsidR="00B17192" w:rsidRDefault="00B17192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21602BCA" w14:textId="77777777" w:rsidR="00B17192" w:rsidRDefault="00B17192" w:rsidP="00E03B40">
      <w:pPr>
        <w:pStyle w:val="Body"/>
        <w:rPr>
          <w:rFonts w:asciiTheme="minorHAnsi" w:hAnsiTheme="minorHAnsi" w:cstheme="minorHAnsi"/>
          <w:b/>
          <w:i/>
          <w:sz w:val="28"/>
          <w:szCs w:val="24"/>
        </w:rPr>
      </w:pPr>
    </w:p>
    <w:p w14:paraId="3D112000" w14:textId="77777777" w:rsidR="00FE7A87" w:rsidRDefault="00FE7A87">
      <w:pPr>
        <w:rPr>
          <w:rFonts w:eastAsia="ヒラギノ角ゴ Pro W3" w:cstheme="minorHAnsi"/>
          <w:b/>
          <w:i/>
          <w:color w:val="000000"/>
          <w:sz w:val="28"/>
          <w:szCs w:val="24"/>
        </w:rPr>
      </w:pPr>
      <w:r>
        <w:rPr>
          <w:rFonts w:cstheme="minorHAnsi"/>
          <w:b/>
          <w:i/>
          <w:sz w:val="28"/>
          <w:szCs w:val="24"/>
        </w:rPr>
        <w:br w:type="page"/>
      </w:r>
    </w:p>
    <w:p w14:paraId="284AFBB5" w14:textId="639A99F4" w:rsidR="00E03B40" w:rsidRPr="00690154" w:rsidRDefault="00E03B40" w:rsidP="00E03B40">
      <w:pPr>
        <w:pStyle w:val="Body"/>
        <w:rPr>
          <w:rFonts w:asciiTheme="minorHAnsi" w:hAnsiTheme="minorHAnsi" w:cstheme="minorHAnsi"/>
          <w:b/>
          <w:i/>
          <w:sz w:val="28"/>
          <w:szCs w:val="24"/>
        </w:rPr>
      </w:pPr>
      <w:r w:rsidRPr="00690154">
        <w:rPr>
          <w:rFonts w:asciiTheme="minorHAnsi" w:hAnsiTheme="minorHAnsi" w:cstheme="minorHAnsi"/>
          <w:b/>
          <w:i/>
          <w:sz w:val="28"/>
          <w:szCs w:val="24"/>
        </w:rPr>
        <w:lastRenderedPageBreak/>
        <w:t>Application Questions</w:t>
      </w:r>
    </w:p>
    <w:p w14:paraId="179321EF" w14:textId="731D049F" w:rsidR="008162DB" w:rsidRDefault="00E03B40" w:rsidP="00237A9A">
      <w:pPr>
        <w:pStyle w:val="Body"/>
        <w:ind w:left="720"/>
        <w:rPr>
          <w:rFonts w:asciiTheme="minorHAnsi" w:hAnsiTheme="minorHAnsi" w:cstheme="minorHAnsi"/>
          <w:szCs w:val="24"/>
        </w:rPr>
      </w:pPr>
      <w:r w:rsidRPr="001304B2">
        <w:rPr>
          <w:rFonts w:asciiTheme="minorHAnsi" w:hAnsiTheme="minorHAnsi" w:cstheme="minorHAnsi"/>
          <w:szCs w:val="24"/>
        </w:rPr>
        <w:t xml:space="preserve">The </w:t>
      </w:r>
      <w:r w:rsidR="00084250">
        <w:rPr>
          <w:rFonts w:asciiTheme="minorHAnsi" w:hAnsiTheme="minorHAnsi" w:cstheme="minorHAnsi"/>
          <w:szCs w:val="24"/>
        </w:rPr>
        <w:t>goal</w:t>
      </w:r>
      <w:r w:rsidRPr="001304B2">
        <w:rPr>
          <w:rFonts w:asciiTheme="minorHAnsi" w:hAnsiTheme="minorHAnsi" w:cstheme="minorHAnsi"/>
          <w:szCs w:val="24"/>
        </w:rPr>
        <w:t xml:space="preserve"> of studying the </w:t>
      </w:r>
      <w:r w:rsidR="00144056">
        <w:rPr>
          <w:rFonts w:asciiTheme="minorHAnsi" w:hAnsiTheme="minorHAnsi" w:cstheme="minorHAnsi"/>
          <w:szCs w:val="24"/>
        </w:rPr>
        <w:t>Bible</w:t>
      </w:r>
      <w:r w:rsidRPr="001304B2">
        <w:rPr>
          <w:rFonts w:asciiTheme="minorHAnsi" w:hAnsiTheme="minorHAnsi" w:cstheme="minorHAnsi"/>
          <w:szCs w:val="24"/>
        </w:rPr>
        <w:t xml:space="preserve"> </w:t>
      </w:r>
      <w:r w:rsidR="00084250">
        <w:rPr>
          <w:rFonts w:asciiTheme="minorHAnsi" w:hAnsiTheme="minorHAnsi" w:cstheme="minorHAnsi"/>
          <w:szCs w:val="24"/>
        </w:rPr>
        <w:t>is</w:t>
      </w:r>
      <w:r w:rsidRPr="001304B2">
        <w:rPr>
          <w:rFonts w:asciiTheme="minorHAnsi" w:hAnsiTheme="minorHAnsi" w:cstheme="minorHAnsi"/>
          <w:szCs w:val="24"/>
        </w:rPr>
        <w:t xml:space="preserve"> to learn how to live more like Christ</w:t>
      </w:r>
      <w:r w:rsidR="00084250">
        <w:rPr>
          <w:rFonts w:asciiTheme="minorHAnsi" w:hAnsiTheme="minorHAnsi" w:cstheme="minorHAnsi"/>
          <w:szCs w:val="24"/>
        </w:rPr>
        <w:t>; if</w:t>
      </w:r>
      <w:r w:rsidRPr="001304B2">
        <w:rPr>
          <w:rFonts w:asciiTheme="minorHAnsi" w:hAnsiTheme="minorHAnsi" w:cstheme="minorHAnsi"/>
          <w:szCs w:val="24"/>
        </w:rPr>
        <w:t xml:space="preserve"> we never take what </w:t>
      </w:r>
      <w:r w:rsidR="00084250">
        <w:rPr>
          <w:rFonts w:asciiTheme="minorHAnsi" w:hAnsiTheme="minorHAnsi" w:cstheme="minorHAnsi"/>
          <w:szCs w:val="24"/>
        </w:rPr>
        <w:t>we</w:t>
      </w:r>
      <w:r w:rsidRPr="001304B2">
        <w:rPr>
          <w:rFonts w:asciiTheme="minorHAnsi" w:hAnsiTheme="minorHAnsi" w:cstheme="minorHAnsi"/>
          <w:szCs w:val="24"/>
        </w:rPr>
        <w:t xml:space="preserve"> learn in </w:t>
      </w:r>
      <w:r w:rsidR="00DD2896"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and put it </w:t>
      </w:r>
      <w:r w:rsidR="00084250">
        <w:rPr>
          <w:rFonts w:asciiTheme="minorHAnsi" w:hAnsiTheme="minorHAnsi" w:cstheme="minorHAnsi"/>
          <w:szCs w:val="24"/>
        </w:rPr>
        <w:t>into</w:t>
      </w:r>
      <w:r w:rsidRPr="001304B2">
        <w:rPr>
          <w:rFonts w:asciiTheme="minorHAnsi" w:hAnsiTheme="minorHAnsi" w:cstheme="minorHAnsi"/>
          <w:szCs w:val="24"/>
        </w:rPr>
        <w:t xml:space="preserve"> practice</w:t>
      </w:r>
      <w:r w:rsidR="00084250">
        <w:rPr>
          <w:rFonts w:asciiTheme="minorHAnsi" w:hAnsiTheme="minorHAnsi" w:cstheme="minorHAnsi"/>
          <w:szCs w:val="24"/>
        </w:rPr>
        <w:t>,</w:t>
      </w:r>
      <w:r w:rsidRPr="001304B2">
        <w:rPr>
          <w:rFonts w:asciiTheme="minorHAnsi" w:hAnsiTheme="minorHAnsi" w:cstheme="minorHAnsi"/>
          <w:szCs w:val="24"/>
        </w:rPr>
        <w:t xml:space="preserve"> then we are just wasting our time.</w:t>
      </w:r>
      <w:r w:rsidR="000F333A">
        <w:rPr>
          <w:rFonts w:asciiTheme="minorHAnsi" w:hAnsiTheme="minorHAnsi" w:cstheme="minorHAnsi"/>
          <w:szCs w:val="24"/>
        </w:rPr>
        <w:t xml:space="preserve"> </w:t>
      </w:r>
      <w:r w:rsidRPr="001304B2">
        <w:rPr>
          <w:rFonts w:asciiTheme="minorHAnsi" w:hAnsiTheme="minorHAnsi" w:cstheme="minorHAnsi"/>
          <w:szCs w:val="24"/>
        </w:rPr>
        <w:t xml:space="preserve">This section </w:t>
      </w:r>
      <w:r w:rsidR="00084250">
        <w:rPr>
          <w:rFonts w:asciiTheme="minorHAnsi" w:hAnsiTheme="minorHAnsi" w:cstheme="minorHAnsi"/>
          <w:szCs w:val="24"/>
        </w:rPr>
        <w:t>helps</w:t>
      </w:r>
      <w:r w:rsidRPr="001304B2">
        <w:rPr>
          <w:rFonts w:asciiTheme="minorHAnsi" w:hAnsiTheme="minorHAnsi" w:cstheme="minorHAnsi"/>
          <w:szCs w:val="24"/>
        </w:rPr>
        <w:t xml:space="preserve"> you </w:t>
      </w:r>
      <w:r w:rsidR="0093456B">
        <w:rPr>
          <w:rFonts w:asciiTheme="minorHAnsi" w:hAnsiTheme="minorHAnsi" w:cstheme="minorHAnsi"/>
          <w:szCs w:val="24"/>
        </w:rPr>
        <w:t>figure</w:t>
      </w:r>
      <w:r w:rsidRPr="001304B2">
        <w:rPr>
          <w:rFonts w:asciiTheme="minorHAnsi" w:hAnsiTheme="minorHAnsi" w:cstheme="minorHAnsi"/>
          <w:szCs w:val="24"/>
        </w:rPr>
        <w:t xml:space="preserve"> out how </w:t>
      </w:r>
      <w:r w:rsidR="00DD2896">
        <w:rPr>
          <w:rFonts w:asciiTheme="minorHAnsi" w:hAnsiTheme="minorHAnsi" w:cstheme="minorHAnsi"/>
          <w:szCs w:val="24"/>
        </w:rPr>
        <w:t>God’s</w:t>
      </w:r>
      <w:r w:rsidRPr="001304B2">
        <w:rPr>
          <w:rFonts w:asciiTheme="minorHAnsi" w:hAnsiTheme="minorHAnsi" w:cstheme="minorHAnsi"/>
          <w:szCs w:val="24"/>
        </w:rPr>
        <w:t xml:space="preserve"> word </w:t>
      </w:r>
      <w:r w:rsidR="00626CDB">
        <w:rPr>
          <w:rFonts w:asciiTheme="minorHAnsi" w:hAnsiTheme="minorHAnsi" w:cstheme="minorHAnsi"/>
          <w:szCs w:val="24"/>
        </w:rPr>
        <w:t>will</w:t>
      </w:r>
      <w:r w:rsidRPr="001304B2">
        <w:rPr>
          <w:rFonts w:asciiTheme="minorHAnsi" w:hAnsiTheme="minorHAnsi" w:cstheme="minorHAnsi"/>
          <w:szCs w:val="24"/>
        </w:rPr>
        <w:t xml:space="preserve"> change your life. </w:t>
      </w:r>
    </w:p>
    <w:p w14:paraId="6F46833F" w14:textId="77777777" w:rsidR="008162DB" w:rsidRPr="00B62682" w:rsidRDefault="008162DB" w:rsidP="008162DB">
      <w:pPr>
        <w:pStyle w:val="Body"/>
        <w:rPr>
          <w:rFonts w:asciiTheme="minorHAnsi" w:hAnsiTheme="minorHAnsi" w:cstheme="minorHAnsi"/>
          <w:szCs w:val="24"/>
        </w:rPr>
      </w:pPr>
    </w:p>
    <w:p w14:paraId="41E7B319" w14:textId="77777777" w:rsidR="00B62682" w:rsidRPr="00B62682" w:rsidRDefault="00B62682" w:rsidP="00B62682">
      <w:pPr>
        <w:jc w:val="center"/>
        <w:rPr>
          <w:rFonts w:cstheme="minorHAnsi"/>
          <w:bCs/>
          <w:i/>
          <w:sz w:val="24"/>
          <w:szCs w:val="24"/>
          <w:shd w:val="clear" w:color="auto" w:fill="FFFFFF"/>
        </w:rPr>
      </w:pPr>
      <w:r w:rsidRPr="00B62682">
        <w:rPr>
          <w:rFonts w:cstheme="minorHAnsi"/>
          <w:bCs/>
          <w:i/>
          <w:sz w:val="24"/>
          <w:szCs w:val="24"/>
          <w:shd w:val="clear" w:color="auto" w:fill="FFFFFF"/>
        </w:rPr>
        <w:t>in God I trust and am not afraid.</w:t>
      </w:r>
    </w:p>
    <w:p w14:paraId="3A76177D" w14:textId="3150F1B3" w:rsidR="001A0282" w:rsidRPr="00B62682" w:rsidRDefault="00B62682" w:rsidP="00B62682">
      <w:pPr>
        <w:jc w:val="center"/>
        <w:rPr>
          <w:rFonts w:cstheme="minorHAnsi"/>
          <w:bCs/>
          <w:i/>
          <w:sz w:val="24"/>
          <w:szCs w:val="24"/>
        </w:rPr>
      </w:pPr>
      <w:r w:rsidRPr="00B62682">
        <w:rPr>
          <w:rFonts w:cstheme="minorHAnsi"/>
          <w:bCs/>
          <w:i/>
          <w:sz w:val="24"/>
          <w:szCs w:val="24"/>
          <w:shd w:val="clear" w:color="auto" w:fill="FFFFFF"/>
        </w:rPr>
        <w:t>What can man do to me?</w:t>
      </w:r>
    </w:p>
    <w:p w14:paraId="6135FD64" w14:textId="50CB26DE" w:rsidR="001A0282" w:rsidRPr="00B62682" w:rsidRDefault="00B62682" w:rsidP="00B62682">
      <w:pPr>
        <w:jc w:val="right"/>
        <w:rPr>
          <w:rFonts w:eastAsia="Times New Roman" w:cstheme="minorHAnsi"/>
          <w:i/>
          <w:color w:val="000000"/>
          <w:sz w:val="24"/>
        </w:rPr>
      </w:pPr>
      <w:r>
        <w:rPr>
          <w:rFonts w:eastAsia="Times New Roman" w:cstheme="minorHAnsi"/>
          <w:i/>
          <w:color w:val="000000"/>
          <w:sz w:val="24"/>
        </w:rPr>
        <w:t>-</w:t>
      </w:r>
      <w:r w:rsidRPr="00B62682">
        <w:rPr>
          <w:rFonts w:eastAsia="Times New Roman" w:cstheme="minorHAnsi"/>
          <w:i/>
          <w:color w:val="000000"/>
          <w:sz w:val="24"/>
        </w:rPr>
        <w:t>Psalm 56:11</w:t>
      </w:r>
    </w:p>
    <w:p w14:paraId="1695D816" w14:textId="77777777" w:rsidR="00B62682" w:rsidRDefault="00B62682" w:rsidP="00B2218E">
      <w:pPr>
        <w:rPr>
          <w:rFonts w:eastAsia="Times New Roman" w:cstheme="minorHAnsi"/>
          <w:b/>
          <w:color w:val="000000"/>
          <w:sz w:val="24"/>
        </w:rPr>
      </w:pPr>
    </w:p>
    <w:p w14:paraId="0A570D99" w14:textId="0556A397" w:rsidR="00F320E2" w:rsidRDefault="00B62682" w:rsidP="00B2218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  <w:r>
        <w:rPr>
          <w:rFonts w:eastAsia="Times New Roman" w:cstheme="minorHAnsi"/>
          <w:b/>
          <w:color w:val="000000"/>
          <w:sz w:val="24"/>
        </w:rPr>
        <w:t xml:space="preserve">What is a situation you are facing or have recently faced that you can learn and grow from? What could God use it to teach you </w:t>
      </w:r>
    </w:p>
    <w:p w14:paraId="12B132B0" w14:textId="08B4DE76" w:rsidR="00F320E2" w:rsidRDefault="00F320E2" w:rsidP="00B2218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1DC7019A" w14:textId="77777777" w:rsidR="00B17192" w:rsidRDefault="00B17192" w:rsidP="00B2218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2266AA5D" w14:textId="57A26A6E" w:rsidR="007941AE" w:rsidRDefault="007941AE" w:rsidP="00B2218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0CD9E417" w14:textId="1E100FF0" w:rsidR="007941AE" w:rsidRDefault="007941AE" w:rsidP="00B2218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69402BE6" w14:textId="77777777" w:rsidR="007941AE" w:rsidRDefault="007941AE" w:rsidP="00B2218E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</w:p>
    <w:p w14:paraId="59C8319C" w14:textId="4CF586F3" w:rsidR="002E60CA" w:rsidRPr="007941AE" w:rsidRDefault="006D5F5F" w:rsidP="00BA6F39">
      <w:pPr>
        <w:rPr>
          <w:rFonts w:eastAsia="MS Mincho" w:cstheme="minorHAnsi"/>
          <w:b/>
          <w:bCs/>
          <w:iCs/>
          <w:color w:val="000000"/>
          <w:sz w:val="24"/>
          <w:szCs w:val="20"/>
        </w:rPr>
      </w:pPr>
      <w:r>
        <w:rPr>
          <w:rFonts w:eastAsia="MS Mincho" w:cstheme="minorHAnsi"/>
          <w:b/>
          <w:bCs/>
          <w:iCs/>
          <w:color w:val="000000"/>
          <w:sz w:val="24"/>
          <w:szCs w:val="20"/>
        </w:rPr>
        <w:t>How might God use you to help people who are facing trials?</w:t>
      </w:r>
    </w:p>
    <w:p w14:paraId="14CEB12C" w14:textId="5DE0FBDB" w:rsidR="00F320E2" w:rsidRDefault="00F320E2" w:rsidP="00BA6F39">
      <w:pPr>
        <w:rPr>
          <w:rFonts w:ascii="Calibri" w:hAnsi="Calibri"/>
          <w:b/>
          <w:bCs/>
          <w:sz w:val="24"/>
        </w:rPr>
      </w:pPr>
    </w:p>
    <w:p w14:paraId="1B2AF094" w14:textId="77777777" w:rsidR="007941AE" w:rsidRDefault="007941AE" w:rsidP="00BA6F39">
      <w:pPr>
        <w:rPr>
          <w:rFonts w:ascii="Calibri" w:hAnsi="Calibri"/>
          <w:b/>
          <w:bCs/>
          <w:sz w:val="24"/>
        </w:rPr>
      </w:pPr>
    </w:p>
    <w:p w14:paraId="74D5B8B0" w14:textId="461B3CA3" w:rsidR="007941AE" w:rsidRDefault="007941AE" w:rsidP="00BA6F39">
      <w:pPr>
        <w:rPr>
          <w:rFonts w:ascii="Calibri" w:hAnsi="Calibri"/>
          <w:b/>
          <w:bCs/>
          <w:sz w:val="24"/>
        </w:rPr>
      </w:pPr>
    </w:p>
    <w:p w14:paraId="1DF20711" w14:textId="77777777" w:rsidR="007941AE" w:rsidRDefault="007941AE" w:rsidP="00BA6F39">
      <w:pPr>
        <w:rPr>
          <w:rFonts w:ascii="Calibri" w:hAnsi="Calibri"/>
          <w:b/>
          <w:bCs/>
          <w:sz w:val="24"/>
        </w:rPr>
      </w:pPr>
    </w:p>
    <w:p w14:paraId="5F7180EF" w14:textId="77777777" w:rsidR="004A1A82" w:rsidRDefault="004A1A82" w:rsidP="00BA6F39">
      <w:pPr>
        <w:rPr>
          <w:rFonts w:ascii="Calibri" w:hAnsi="Calibri"/>
          <w:b/>
          <w:bCs/>
          <w:sz w:val="24"/>
        </w:rPr>
      </w:pPr>
    </w:p>
    <w:p w14:paraId="208E9F0A" w14:textId="701B00BD" w:rsidR="00237A9A" w:rsidRPr="00690154" w:rsidRDefault="00237A9A" w:rsidP="00BA6F39">
      <w:pPr>
        <w:rPr>
          <w:rFonts w:ascii="Calibri" w:hAnsi="Calibri"/>
          <w:b/>
          <w:bCs/>
          <w:i/>
          <w:sz w:val="28"/>
        </w:rPr>
      </w:pPr>
      <w:r w:rsidRPr="00690154">
        <w:rPr>
          <w:rFonts w:ascii="Calibri" w:hAnsi="Calibri"/>
          <w:b/>
          <w:bCs/>
          <w:i/>
          <w:sz w:val="28"/>
        </w:rPr>
        <w:t>Prayer</w:t>
      </w:r>
    </w:p>
    <w:p w14:paraId="56F8406E" w14:textId="1A28BD99" w:rsidR="00237A9A" w:rsidRDefault="000F333A" w:rsidP="00BC2D85">
      <w:pPr>
        <w:ind w:left="720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 xml:space="preserve">Paul </w:t>
      </w:r>
      <w:r w:rsidR="00237A9A">
        <w:rPr>
          <w:rFonts w:ascii="Calibri" w:hAnsi="Calibri"/>
          <w:bCs/>
          <w:sz w:val="24"/>
        </w:rPr>
        <w:t xml:space="preserve">tells us to pray </w:t>
      </w:r>
      <w:r>
        <w:rPr>
          <w:rFonts w:ascii="Calibri" w:hAnsi="Calibri"/>
          <w:bCs/>
          <w:sz w:val="24"/>
        </w:rPr>
        <w:t>without</w:t>
      </w:r>
      <w:r w:rsidR="00237A9A">
        <w:rPr>
          <w:rFonts w:ascii="Calibri" w:hAnsi="Calibri"/>
          <w:bCs/>
          <w:sz w:val="24"/>
        </w:rPr>
        <w:t xml:space="preserve"> ceasing (</w:t>
      </w:r>
      <w:r>
        <w:rPr>
          <w:rFonts w:ascii="Calibri" w:hAnsi="Calibri"/>
          <w:bCs/>
          <w:sz w:val="24"/>
        </w:rPr>
        <w:t>1 Thessalonians 5:17</w:t>
      </w:r>
      <w:r w:rsidR="00237A9A">
        <w:rPr>
          <w:rFonts w:ascii="Calibri" w:hAnsi="Calibri"/>
          <w:bCs/>
          <w:sz w:val="24"/>
        </w:rPr>
        <w:t>).</w:t>
      </w:r>
      <w:r>
        <w:rPr>
          <w:rFonts w:ascii="Calibri" w:hAnsi="Calibri"/>
          <w:bCs/>
          <w:sz w:val="24"/>
        </w:rPr>
        <w:t xml:space="preserve"> </w:t>
      </w:r>
      <w:r w:rsidR="009C0C32">
        <w:rPr>
          <w:rFonts w:ascii="Calibri" w:hAnsi="Calibri"/>
          <w:bCs/>
          <w:sz w:val="24"/>
        </w:rPr>
        <w:t>You</w:t>
      </w:r>
      <w:r w:rsidR="00237A9A">
        <w:rPr>
          <w:rFonts w:ascii="Calibri" w:hAnsi="Calibri"/>
          <w:bCs/>
          <w:sz w:val="24"/>
        </w:rPr>
        <w:t xml:space="preserve"> need to </w:t>
      </w:r>
      <w:r w:rsidR="009C0C32">
        <w:rPr>
          <w:rFonts w:ascii="Calibri" w:hAnsi="Calibri"/>
          <w:bCs/>
          <w:sz w:val="24"/>
        </w:rPr>
        <w:t>constantly communicate</w:t>
      </w:r>
      <w:r w:rsidR="00237A9A">
        <w:rPr>
          <w:rFonts w:ascii="Calibri" w:hAnsi="Calibri"/>
          <w:bCs/>
          <w:sz w:val="24"/>
        </w:rPr>
        <w:t xml:space="preserve"> with God</w:t>
      </w:r>
      <w:r w:rsidR="009C0C32">
        <w:rPr>
          <w:rFonts w:ascii="Calibri" w:hAnsi="Calibri"/>
          <w:bCs/>
          <w:sz w:val="24"/>
        </w:rPr>
        <w:t>, talking to Him</w:t>
      </w:r>
      <w:r>
        <w:rPr>
          <w:rFonts w:ascii="Calibri" w:hAnsi="Calibri"/>
          <w:bCs/>
          <w:sz w:val="24"/>
        </w:rPr>
        <w:t xml:space="preserve"> about the things </w:t>
      </w:r>
      <w:r w:rsidR="009C0C32">
        <w:rPr>
          <w:rFonts w:ascii="Calibri" w:hAnsi="Calibri"/>
          <w:bCs/>
          <w:sz w:val="24"/>
        </w:rPr>
        <w:t>around you.</w:t>
      </w:r>
      <w:r>
        <w:rPr>
          <w:rFonts w:ascii="Calibri" w:hAnsi="Calibri"/>
          <w:bCs/>
          <w:sz w:val="24"/>
        </w:rPr>
        <w:t xml:space="preserve"> </w:t>
      </w:r>
      <w:r w:rsidR="00BC2D85">
        <w:rPr>
          <w:rFonts w:ascii="Calibri" w:hAnsi="Calibri"/>
          <w:bCs/>
          <w:sz w:val="24"/>
        </w:rPr>
        <w:t xml:space="preserve">Take a few </w:t>
      </w:r>
      <w:r w:rsidR="009C0C32">
        <w:rPr>
          <w:rFonts w:ascii="Calibri" w:hAnsi="Calibri"/>
          <w:bCs/>
          <w:sz w:val="24"/>
        </w:rPr>
        <w:t>minutes</w:t>
      </w:r>
      <w:r w:rsidR="00BC2D85">
        <w:rPr>
          <w:rFonts w:ascii="Calibri" w:hAnsi="Calibri"/>
          <w:bCs/>
          <w:sz w:val="24"/>
        </w:rPr>
        <w:t xml:space="preserve"> and prayer as a group for the following </w:t>
      </w:r>
      <w:r w:rsidR="009C0C32">
        <w:rPr>
          <w:rFonts w:ascii="Calibri" w:hAnsi="Calibri"/>
          <w:bCs/>
          <w:sz w:val="24"/>
        </w:rPr>
        <w:t>items</w:t>
      </w:r>
      <w:r w:rsidR="00BC2D85">
        <w:rPr>
          <w:rFonts w:ascii="Calibri" w:hAnsi="Calibri"/>
          <w:bCs/>
          <w:sz w:val="24"/>
        </w:rPr>
        <w:t xml:space="preserve">. </w:t>
      </w:r>
    </w:p>
    <w:p w14:paraId="27FE694E" w14:textId="77777777" w:rsidR="00F925FD" w:rsidRDefault="00F925FD" w:rsidP="00BC2D85">
      <w:pPr>
        <w:ind w:left="720"/>
        <w:rPr>
          <w:rFonts w:ascii="Calibri" w:hAnsi="Calibri"/>
          <w:bCs/>
          <w:sz w:val="24"/>
        </w:rPr>
      </w:pPr>
    </w:p>
    <w:p w14:paraId="464C7474" w14:textId="3A1B6615" w:rsidR="00BC2D85" w:rsidRDefault="00BC2D85" w:rsidP="00BC2D85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How can we </w:t>
      </w:r>
      <w:r w:rsidR="009C0C32">
        <w:rPr>
          <w:rFonts w:ascii="Calibri" w:hAnsi="Calibri"/>
          <w:b/>
          <w:bCs/>
          <w:sz w:val="24"/>
        </w:rPr>
        <w:t>pray</w:t>
      </w:r>
      <w:r>
        <w:rPr>
          <w:rFonts w:ascii="Calibri" w:hAnsi="Calibri"/>
          <w:b/>
          <w:bCs/>
          <w:sz w:val="24"/>
        </w:rPr>
        <w:t xml:space="preserve"> for you</w:t>
      </w:r>
      <w:r w:rsidR="00455621">
        <w:rPr>
          <w:rFonts w:ascii="Calibri" w:hAnsi="Calibri"/>
          <w:b/>
          <w:bCs/>
          <w:sz w:val="24"/>
        </w:rPr>
        <w:t xml:space="preserve"> and others in your life</w:t>
      </w:r>
      <w:r>
        <w:rPr>
          <w:rFonts w:ascii="Calibri" w:hAnsi="Calibri"/>
          <w:b/>
          <w:bCs/>
          <w:sz w:val="24"/>
        </w:rPr>
        <w:t xml:space="preserve"> this week? </w:t>
      </w:r>
    </w:p>
    <w:p w14:paraId="65B324B8" w14:textId="5A3694E3" w:rsidR="00B2218E" w:rsidRDefault="00B2218E" w:rsidP="00BC2D85">
      <w:pPr>
        <w:rPr>
          <w:rFonts w:ascii="Calibri" w:hAnsi="Calibri"/>
          <w:b/>
          <w:bCs/>
          <w:sz w:val="24"/>
        </w:rPr>
      </w:pPr>
    </w:p>
    <w:p w14:paraId="758BBA71" w14:textId="595E010D" w:rsidR="006D05F5" w:rsidRDefault="006D05F5" w:rsidP="00BC2D85">
      <w:pPr>
        <w:rPr>
          <w:rFonts w:ascii="Calibri" w:hAnsi="Calibri"/>
          <w:b/>
          <w:bCs/>
          <w:sz w:val="24"/>
        </w:rPr>
      </w:pPr>
    </w:p>
    <w:p w14:paraId="065B44D7" w14:textId="2E905A35" w:rsidR="00F925FD" w:rsidRDefault="00F925FD" w:rsidP="00BC2D85">
      <w:pPr>
        <w:rPr>
          <w:rFonts w:ascii="Calibri" w:hAnsi="Calibri"/>
          <w:b/>
          <w:bCs/>
          <w:sz w:val="24"/>
        </w:rPr>
      </w:pPr>
    </w:p>
    <w:p w14:paraId="72E1785F" w14:textId="77777777" w:rsidR="004A1A82" w:rsidRDefault="004A1A82" w:rsidP="00BC2D85">
      <w:pPr>
        <w:rPr>
          <w:rFonts w:ascii="Calibri" w:hAnsi="Calibri"/>
          <w:b/>
          <w:bCs/>
          <w:sz w:val="24"/>
        </w:rPr>
      </w:pPr>
    </w:p>
    <w:p w14:paraId="57084284" w14:textId="77777777" w:rsidR="001618E0" w:rsidRDefault="001618E0" w:rsidP="00BC2D85">
      <w:pPr>
        <w:rPr>
          <w:rFonts w:ascii="Calibri" w:hAnsi="Calibri"/>
          <w:b/>
          <w:bCs/>
          <w:sz w:val="24"/>
        </w:rPr>
      </w:pPr>
    </w:p>
    <w:p w14:paraId="04E9DEF8" w14:textId="062E9CED" w:rsidR="00455621" w:rsidRDefault="006D5F5F" w:rsidP="00463FD3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Pray that God would help each of us overcome the challenges we face</w:t>
      </w:r>
      <w:r w:rsidR="0093602E">
        <w:rPr>
          <w:rFonts w:ascii="Calibri" w:hAnsi="Calibri"/>
          <w:b/>
          <w:bCs/>
          <w:sz w:val="24"/>
        </w:rPr>
        <w:t>.</w:t>
      </w:r>
      <w:bookmarkStart w:id="0" w:name="_GoBack"/>
      <w:bookmarkEnd w:id="0"/>
    </w:p>
    <w:p w14:paraId="67960123" w14:textId="4ED3BB8A" w:rsidR="006D05F5" w:rsidRDefault="006D05F5" w:rsidP="00463FD3">
      <w:pPr>
        <w:rPr>
          <w:rFonts w:ascii="Calibri" w:hAnsi="Calibri"/>
          <w:b/>
          <w:bCs/>
          <w:sz w:val="24"/>
        </w:rPr>
      </w:pPr>
    </w:p>
    <w:p w14:paraId="2BCE6DAF" w14:textId="77777777" w:rsidR="004A1A82" w:rsidRDefault="004A1A82" w:rsidP="00463FD3">
      <w:pPr>
        <w:rPr>
          <w:rFonts w:ascii="Calibri" w:hAnsi="Calibri"/>
          <w:b/>
          <w:bCs/>
          <w:sz w:val="24"/>
        </w:rPr>
      </w:pPr>
    </w:p>
    <w:p w14:paraId="3FA60F23" w14:textId="43773FAB" w:rsidR="00F925FD" w:rsidRDefault="00F925FD" w:rsidP="00463FD3">
      <w:pPr>
        <w:rPr>
          <w:rFonts w:ascii="Calibri" w:hAnsi="Calibri"/>
          <w:b/>
          <w:bCs/>
          <w:sz w:val="24"/>
        </w:rPr>
      </w:pPr>
    </w:p>
    <w:p w14:paraId="50D24AE7" w14:textId="77777777" w:rsidR="004A1A82" w:rsidRDefault="004A1A82" w:rsidP="00463FD3">
      <w:pPr>
        <w:rPr>
          <w:rFonts w:ascii="Calibri" w:hAnsi="Calibri"/>
          <w:b/>
          <w:bCs/>
          <w:sz w:val="24"/>
        </w:rPr>
      </w:pPr>
    </w:p>
    <w:p w14:paraId="311F3CD0" w14:textId="77777777" w:rsidR="00B2218E" w:rsidRDefault="00B2218E" w:rsidP="00463FD3">
      <w:pPr>
        <w:rPr>
          <w:rFonts w:ascii="Calibri" w:hAnsi="Calibri"/>
          <w:b/>
          <w:bCs/>
          <w:sz w:val="24"/>
        </w:rPr>
      </w:pPr>
    </w:p>
    <w:p w14:paraId="2D575A69" w14:textId="40DD4410" w:rsidR="00463FD3" w:rsidRPr="00BC2D85" w:rsidRDefault="00843CF6" w:rsidP="00BC2D85">
      <w:pPr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Record your </w:t>
      </w:r>
      <w:r w:rsidR="00626CDB">
        <w:rPr>
          <w:rFonts w:ascii="Calibri" w:hAnsi="Calibri"/>
          <w:b/>
          <w:bCs/>
          <w:sz w:val="24"/>
        </w:rPr>
        <w:t>group’s</w:t>
      </w:r>
      <w:r>
        <w:rPr>
          <w:rFonts w:ascii="Calibri" w:hAnsi="Calibri"/>
          <w:b/>
          <w:bCs/>
          <w:sz w:val="24"/>
        </w:rPr>
        <w:t xml:space="preserve"> prayer requests so you can continue to lift them in </w:t>
      </w:r>
      <w:r w:rsidR="00626CDB">
        <w:rPr>
          <w:rFonts w:ascii="Calibri" w:hAnsi="Calibri"/>
          <w:b/>
          <w:bCs/>
          <w:sz w:val="24"/>
        </w:rPr>
        <w:t xml:space="preserve">prayer. </w:t>
      </w:r>
    </w:p>
    <w:sectPr w:rsidR="00463FD3" w:rsidRPr="00BC2D85" w:rsidSect="001626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A0E00" w14:textId="77777777" w:rsidR="00646751" w:rsidRDefault="00646751" w:rsidP="00337621">
      <w:r>
        <w:separator/>
      </w:r>
    </w:p>
  </w:endnote>
  <w:endnote w:type="continuationSeparator" w:id="0">
    <w:p w14:paraId="68B40723" w14:textId="77777777" w:rsidR="00646751" w:rsidRDefault="00646751" w:rsidP="00337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4E"/>
    <w:family w:val="auto"/>
    <w:pitch w:val="variable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28E97" w14:textId="210402B3" w:rsidR="009C0C32" w:rsidRDefault="009C0C32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E85509" wp14:editId="7F27D102">
          <wp:simplePos x="0" y="0"/>
          <wp:positionH relativeFrom="column">
            <wp:posOffset>5220182</wp:posOffset>
          </wp:positionH>
          <wp:positionV relativeFrom="paragraph">
            <wp:posOffset>-888710</wp:posOffset>
          </wp:positionV>
          <wp:extent cx="1346015" cy="1392659"/>
          <wp:effectExtent l="0" t="0" r="635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ll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015" cy="1392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882F5" w14:textId="77777777" w:rsidR="00646751" w:rsidRDefault="00646751" w:rsidP="00337621">
      <w:r>
        <w:separator/>
      </w:r>
    </w:p>
  </w:footnote>
  <w:footnote w:type="continuationSeparator" w:id="0">
    <w:p w14:paraId="2C1F7225" w14:textId="77777777" w:rsidR="00646751" w:rsidRDefault="00646751" w:rsidP="00337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089A92" w14:textId="3BE0079B" w:rsidR="00C94965" w:rsidRPr="00C94965" w:rsidRDefault="00FE7A87" w:rsidP="00C94965">
    <w:pPr>
      <w:jc w:val="right"/>
      <w:rPr>
        <w:b/>
      </w:rPr>
    </w:pPr>
    <w:r>
      <w:rPr>
        <w:b/>
      </w:rPr>
      <w:t>Better than Basic</w:t>
    </w:r>
    <w:r w:rsidR="009C0C32">
      <w:rPr>
        <w:b/>
      </w:rPr>
      <w:t xml:space="preserve"> </w:t>
    </w:r>
    <w:r w:rsidR="001D1CE6">
      <w:rPr>
        <w:b/>
      </w:rPr>
      <w:t>–</w:t>
    </w:r>
    <w:r w:rsidR="0039681E">
      <w:rPr>
        <w:b/>
      </w:rPr>
      <w:t xml:space="preserve"> </w:t>
    </w:r>
    <w:r w:rsidR="0003026E">
      <w:rPr>
        <w:b/>
      </w:rPr>
      <w:t>Better with God</w:t>
    </w:r>
  </w:p>
  <w:p w14:paraId="465B0D25" w14:textId="77777777" w:rsidR="0003026E" w:rsidRDefault="00C94965" w:rsidP="00163E2E">
    <w:pPr>
      <w:jc w:val="right"/>
    </w:pPr>
    <w:r w:rsidRPr="00C94965">
      <w:rPr>
        <w:b/>
      </w:rPr>
      <w:t>Passage:</w:t>
    </w:r>
    <w:r w:rsidR="00934F24">
      <w:rPr>
        <w:b/>
      </w:rPr>
      <w:t xml:space="preserve"> </w:t>
    </w:r>
    <w:r w:rsidR="0003026E" w:rsidRPr="0003026E">
      <w:t>Psalm 56:11</w:t>
    </w:r>
  </w:p>
  <w:p w14:paraId="0F6E320E" w14:textId="77777777" w:rsidR="0003026E" w:rsidRDefault="00C94965" w:rsidP="0003026E">
    <w:pPr>
      <w:jc w:val="right"/>
    </w:pPr>
    <w:r w:rsidRPr="00C94965">
      <w:rPr>
        <w:b/>
      </w:rPr>
      <w:t>Big Idea</w:t>
    </w:r>
    <w:r w:rsidR="00110E60">
      <w:t>:</w:t>
    </w:r>
    <w:r w:rsidR="001D5D91">
      <w:t xml:space="preserve"> </w:t>
    </w:r>
    <w:r w:rsidR="0003026E" w:rsidRPr="0003026E">
      <w:t xml:space="preserve">There is no one better than God to </w:t>
    </w:r>
  </w:p>
  <w:p w14:paraId="34F5E6B6" w14:textId="6ACEE63D" w:rsidR="0026581E" w:rsidRPr="00FE7A87" w:rsidRDefault="0003026E" w:rsidP="0003026E">
    <w:pPr>
      <w:jc w:val="right"/>
    </w:pPr>
    <w:r w:rsidRPr="0003026E">
      <w:t xml:space="preserve">guide </w:t>
    </w:r>
    <w:r>
      <w:t>you through the issues of</w:t>
    </w:r>
    <w:r w:rsidRPr="0003026E">
      <w:t xml:space="preserve"> life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3FACD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347EC9"/>
    <w:multiLevelType w:val="hybridMultilevel"/>
    <w:tmpl w:val="D8F84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266FF"/>
    <w:multiLevelType w:val="hybridMultilevel"/>
    <w:tmpl w:val="26A86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C78CA"/>
    <w:multiLevelType w:val="hybridMultilevel"/>
    <w:tmpl w:val="71F2C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B5B88"/>
    <w:multiLevelType w:val="hybridMultilevel"/>
    <w:tmpl w:val="645CA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6425A"/>
    <w:multiLevelType w:val="hybridMultilevel"/>
    <w:tmpl w:val="5F06E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96D1B"/>
    <w:multiLevelType w:val="hybridMultilevel"/>
    <w:tmpl w:val="06BC9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A7FAF"/>
    <w:multiLevelType w:val="hybridMultilevel"/>
    <w:tmpl w:val="B2F4B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F7D1D"/>
    <w:multiLevelType w:val="hybridMultilevel"/>
    <w:tmpl w:val="0B10D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2438E"/>
    <w:multiLevelType w:val="hybridMultilevel"/>
    <w:tmpl w:val="BCA6B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C613F4"/>
    <w:multiLevelType w:val="hybridMultilevel"/>
    <w:tmpl w:val="4FE808B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3D2C7DE7"/>
    <w:multiLevelType w:val="hybridMultilevel"/>
    <w:tmpl w:val="1FBCC19A"/>
    <w:lvl w:ilvl="0" w:tplc="CAC6C452">
      <w:start w:val="9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201693"/>
    <w:multiLevelType w:val="hybridMultilevel"/>
    <w:tmpl w:val="4E406AD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3" w15:restartNumberingAfterBreak="0">
    <w:nsid w:val="470019F6"/>
    <w:multiLevelType w:val="hybridMultilevel"/>
    <w:tmpl w:val="35A8F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F4259C"/>
    <w:multiLevelType w:val="hybridMultilevel"/>
    <w:tmpl w:val="E2BA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5730B"/>
    <w:multiLevelType w:val="hybridMultilevel"/>
    <w:tmpl w:val="B15A4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C75CC0"/>
    <w:multiLevelType w:val="hybridMultilevel"/>
    <w:tmpl w:val="DA546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02741"/>
    <w:multiLevelType w:val="hybridMultilevel"/>
    <w:tmpl w:val="17E28D52"/>
    <w:lvl w:ilvl="0" w:tplc="F694482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094BA1"/>
    <w:multiLevelType w:val="hybridMultilevel"/>
    <w:tmpl w:val="301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2420D0"/>
    <w:multiLevelType w:val="hybridMultilevel"/>
    <w:tmpl w:val="ED461D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7"/>
  </w:num>
  <w:num w:numId="3">
    <w:abstractNumId w:val="11"/>
  </w:num>
  <w:num w:numId="4">
    <w:abstractNumId w:val="3"/>
  </w:num>
  <w:num w:numId="5">
    <w:abstractNumId w:val="6"/>
  </w:num>
  <w:num w:numId="6">
    <w:abstractNumId w:val="2"/>
  </w:num>
  <w:num w:numId="7">
    <w:abstractNumId w:val="18"/>
  </w:num>
  <w:num w:numId="8">
    <w:abstractNumId w:val="5"/>
  </w:num>
  <w:num w:numId="9">
    <w:abstractNumId w:val="4"/>
  </w:num>
  <w:num w:numId="10">
    <w:abstractNumId w:val="16"/>
  </w:num>
  <w:num w:numId="11">
    <w:abstractNumId w:val="1"/>
  </w:num>
  <w:num w:numId="12">
    <w:abstractNumId w:val="10"/>
  </w:num>
  <w:num w:numId="13">
    <w:abstractNumId w:val="7"/>
  </w:num>
  <w:num w:numId="14">
    <w:abstractNumId w:val="14"/>
  </w:num>
  <w:num w:numId="15">
    <w:abstractNumId w:val="9"/>
  </w:num>
  <w:num w:numId="16">
    <w:abstractNumId w:val="8"/>
  </w:num>
  <w:num w:numId="17">
    <w:abstractNumId w:val="15"/>
  </w:num>
  <w:num w:numId="18">
    <w:abstractNumId w:val="12"/>
  </w:num>
  <w:num w:numId="19">
    <w:abstractNumId w:val="13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TQ0MDe1NDUyMzBW0lEKTi0uzszPAykwNKoFAEWyUiItAAAA"/>
  </w:docVars>
  <w:rsids>
    <w:rsidRoot w:val="00C0136A"/>
    <w:rsid w:val="00000EB8"/>
    <w:rsid w:val="00001F9E"/>
    <w:rsid w:val="00003B6D"/>
    <w:rsid w:val="00005EB1"/>
    <w:rsid w:val="00006B44"/>
    <w:rsid w:val="000115AB"/>
    <w:rsid w:val="00023AD6"/>
    <w:rsid w:val="00023E49"/>
    <w:rsid w:val="0002660A"/>
    <w:rsid w:val="0003026E"/>
    <w:rsid w:val="0003221B"/>
    <w:rsid w:val="00032D64"/>
    <w:rsid w:val="000360D6"/>
    <w:rsid w:val="00056BBF"/>
    <w:rsid w:val="000616E6"/>
    <w:rsid w:val="00061AA5"/>
    <w:rsid w:val="000636AE"/>
    <w:rsid w:val="000678DD"/>
    <w:rsid w:val="0007199A"/>
    <w:rsid w:val="00076C67"/>
    <w:rsid w:val="00084250"/>
    <w:rsid w:val="00085385"/>
    <w:rsid w:val="0008691D"/>
    <w:rsid w:val="00086BBD"/>
    <w:rsid w:val="00095F86"/>
    <w:rsid w:val="000A0805"/>
    <w:rsid w:val="000A32C2"/>
    <w:rsid w:val="000A4587"/>
    <w:rsid w:val="000B641B"/>
    <w:rsid w:val="000C6CD5"/>
    <w:rsid w:val="000D0C45"/>
    <w:rsid w:val="000D56D7"/>
    <w:rsid w:val="000E3F6A"/>
    <w:rsid w:val="000E6C5A"/>
    <w:rsid w:val="000F1808"/>
    <w:rsid w:val="000F333A"/>
    <w:rsid w:val="000F40F8"/>
    <w:rsid w:val="000F4F0A"/>
    <w:rsid w:val="000F7708"/>
    <w:rsid w:val="00110E60"/>
    <w:rsid w:val="00112D86"/>
    <w:rsid w:val="00113C23"/>
    <w:rsid w:val="001142CE"/>
    <w:rsid w:val="00123B54"/>
    <w:rsid w:val="001266A3"/>
    <w:rsid w:val="00127C70"/>
    <w:rsid w:val="00130D8A"/>
    <w:rsid w:val="00131D18"/>
    <w:rsid w:val="001328F2"/>
    <w:rsid w:val="00144056"/>
    <w:rsid w:val="00150513"/>
    <w:rsid w:val="001527EB"/>
    <w:rsid w:val="001618E0"/>
    <w:rsid w:val="00161B18"/>
    <w:rsid w:val="00162620"/>
    <w:rsid w:val="00163E2E"/>
    <w:rsid w:val="00167099"/>
    <w:rsid w:val="001807F3"/>
    <w:rsid w:val="00194C14"/>
    <w:rsid w:val="0019604D"/>
    <w:rsid w:val="001A0282"/>
    <w:rsid w:val="001A131F"/>
    <w:rsid w:val="001A2D84"/>
    <w:rsid w:val="001A2E18"/>
    <w:rsid w:val="001D1CE6"/>
    <w:rsid w:val="001D3DBD"/>
    <w:rsid w:val="001D5D91"/>
    <w:rsid w:val="001D67EF"/>
    <w:rsid w:val="001E55E6"/>
    <w:rsid w:val="001E7009"/>
    <w:rsid w:val="001F13EA"/>
    <w:rsid w:val="001F1C5B"/>
    <w:rsid w:val="001F23BC"/>
    <w:rsid w:val="001F30B5"/>
    <w:rsid w:val="001F57FC"/>
    <w:rsid w:val="001F61A1"/>
    <w:rsid w:val="0020007D"/>
    <w:rsid w:val="002103DA"/>
    <w:rsid w:val="00232671"/>
    <w:rsid w:val="00233265"/>
    <w:rsid w:val="00236857"/>
    <w:rsid w:val="00236A35"/>
    <w:rsid w:val="00237A9A"/>
    <w:rsid w:val="00242150"/>
    <w:rsid w:val="00242AFF"/>
    <w:rsid w:val="002437BA"/>
    <w:rsid w:val="00257AC2"/>
    <w:rsid w:val="0026511D"/>
    <w:rsid w:val="0026581E"/>
    <w:rsid w:val="002766CC"/>
    <w:rsid w:val="00276BCA"/>
    <w:rsid w:val="00281E8B"/>
    <w:rsid w:val="00290D7A"/>
    <w:rsid w:val="00292837"/>
    <w:rsid w:val="0029735A"/>
    <w:rsid w:val="002B08EC"/>
    <w:rsid w:val="002B716B"/>
    <w:rsid w:val="002C599E"/>
    <w:rsid w:val="002D23B2"/>
    <w:rsid w:val="002D728E"/>
    <w:rsid w:val="002E01BA"/>
    <w:rsid w:val="002E075D"/>
    <w:rsid w:val="002E30C7"/>
    <w:rsid w:val="002E4A1C"/>
    <w:rsid w:val="002E60CA"/>
    <w:rsid w:val="002F2EF6"/>
    <w:rsid w:val="00304A68"/>
    <w:rsid w:val="0030565C"/>
    <w:rsid w:val="003121F0"/>
    <w:rsid w:val="00312B0C"/>
    <w:rsid w:val="00313DB6"/>
    <w:rsid w:val="003350F3"/>
    <w:rsid w:val="0033515E"/>
    <w:rsid w:val="00337621"/>
    <w:rsid w:val="003426F9"/>
    <w:rsid w:val="00342C89"/>
    <w:rsid w:val="00345A84"/>
    <w:rsid w:val="003477D9"/>
    <w:rsid w:val="00351B96"/>
    <w:rsid w:val="00353277"/>
    <w:rsid w:val="00366A30"/>
    <w:rsid w:val="003702C4"/>
    <w:rsid w:val="00373C67"/>
    <w:rsid w:val="003740D3"/>
    <w:rsid w:val="0038356B"/>
    <w:rsid w:val="00384311"/>
    <w:rsid w:val="00391FA5"/>
    <w:rsid w:val="00392B43"/>
    <w:rsid w:val="0039424D"/>
    <w:rsid w:val="0039681E"/>
    <w:rsid w:val="003A1178"/>
    <w:rsid w:val="003B31A7"/>
    <w:rsid w:val="003B4AAE"/>
    <w:rsid w:val="003C2394"/>
    <w:rsid w:val="003C73E5"/>
    <w:rsid w:val="003D1769"/>
    <w:rsid w:val="003D2D43"/>
    <w:rsid w:val="003E0E14"/>
    <w:rsid w:val="003E7530"/>
    <w:rsid w:val="003F513D"/>
    <w:rsid w:val="003F777C"/>
    <w:rsid w:val="00405B40"/>
    <w:rsid w:val="004167A3"/>
    <w:rsid w:val="00416B22"/>
    <w:rsid w:val="004171E5"/>
    <w:rsid w:val="00417BCA"/>
    <w:rsid w:val="00424306"/>
    <w:rsid w:val="0043061B"/>
    <w:rsid w:val="0043409B"/>
    <w:rsid w:val="00435904"/>
    <w:rsid w:val="0044399E"/>
    <w:rsid w:val="00446E81"/>
    <w:rsid w:val="00455621"/>
    <w:rsid w:val="00455E07"/>
    <w:rsid w:val="00463FD3"/>
    <w:rsid w:val="00473567"/>
    <w:rsid w:val="00483E27"/>
    <w:rsid w:val="00485D66"/>
    <w:rsid w:val="00491EDB"/>
    <w:rsid w:val="004923ED"/>
    <w:rsid w:val="004A012D"/>
    <w:rsid w:val="004A0BB1"/>
    <w:rsid w:val="004A1A82"/>
    <w:rsid w:val="004A1D32"/>
    <w:rsid w:val="004B0F93"/>
    <w:rsid w:val="004B62DE"/>
    <w:rsid w:val="004B6C2D"/>
    <w:rsid w:val="004B7C89"/>
    <w:rsid w:val="004C2EB4"/>
    <w:rsid w:val="004C584C"/>
    <w:rsid w:val="004D2CA8"/>
    <w:rsid w:val="004E08DD"/>
    <w:rsid w:val="004E5B02"/>
    <w:rsid w:val="004E6144"/>
    <w:rsid w:val="004F4FEA"/>
    <w:rsid w:val="004F77D3"/>
    <w:rsid w:val="005005A4"/>
    <w:rsid w:val="005141C5"/>
    <w:rsid w:val="00515DC3"/>
    <w:rsid w:val="00521A18"/>
    <w:rsid w:val="00527273"/>
    <w:rsid w:val="005332C3"/>
    <w:rsid w:val="00547976"/>
    <w:rsid w:val="00550CC4"/>
    <w:rsid w:val="005779C5"/>
    <w:rsid w:val="00584127"/>
    <w:rsid w:val="005850F3"/>
    <w:rsid w:val="00596C0D"/>
    <w:rsid w:val="00596CA8"/>
    <w:rsid w:val="005A267F"/>
    <w:rsid w:val="005A38F0"/>
    <w:rsid w:val="005B5DA6"/>
    <w:rsid w:val="005C176D"/>
    <w:rsid w:val="005C2F97"/>
    <w:rsid w:val="005C4D6A"/>
    <w:rsid w:val="005C7035"/>
    <w:rsid w:val="005D56F5"/>
    <w:rsid w:val="005D7BFD"/>
    <w:rsid w:val="005E14CB"/>
    <w:rsid w:val="005E4E2E"/>
    <w:rsid w:val="005E7AAF"/>
    <w:rsid w:val="005F13A6"/>
    <w:rsid w:val="006033F5"/>
    <w:rsid w:val="006035E0"/>
    <w:rsid w:val="0062135D"/>
    <w:rsid w:val="00626CDB"/>
    <w:rsid w:val="00626FF1"/>
    <w:rsid w:val="00630581"/>
    <w:rsid w:val="00643E5F"/>
    <w:rsid w:val="00643FE7"/>
    <w:rsid w:val="00646751"/>
    <w:rsid w:val="00646B74"/>
    <w:rsid w:val="00653C9E"/>
    <w:rsid w:val="00655573"/>
    <w:rsid w:val="00655CC1"/>
    <w:rsid w:val="006569DD"/>
    <w:rsid w:val="00664366"/>
    <w:rsid w:val="0067312F"/>
    <w:rsid w:val="006810AD"/>
    <w:rsid w:val="00684F17"/>
    <w:rsid w:val="006863EE"/>
    <w:rsid w:val="006872B3"/>
    <w:rsid w:val="00690154"/>
    <w:rsid w:val="006A3D65"/>
    <w:rsid w:val="006A55A2"/>
    <w:rsid w:val="006B49B3"/>
    <w:rsid w:val="006D05F5"/>
    <w:rsid w:val="006D42FB"/>
    <w:rsid w:val="006D5F5F"/>
    <w:rsid w:val="006E331C"/>
    <w:rsid w:val="006E4C5C"/>
    <w:rsid w:val="006F34D2"/>
    <w:rsid w:val="006F53DF"/>
    <w:rsid w:val="00701DEF"/>
    <w:rsid w:val="007024BB"/>
    <w:rsid w:val="00703B78"/>
    <w:rsid w:val="00705B0D"/>
    <w:rsid w:val="00715C1C"/>
    <w:rsid w:val="00721B49"/>
    <w:rsid w:val="00727A45"/>
    <w:rsid w:val="007309A8"/>
    <w:rsid w:val="00734A4F"/>
    <w:rsid w:val="0074586B"/>
    <w:rsid w:val="00750BDB"/>
    <w:rsid w:val="007553D5"/>
    <w:rsid w:val="00760263"/>
    <w:rsid w:val="00760E91"/>
    <w:rsid w:val="00766CF3"/>
    <w:rsid w:val="00772FC5"/>
    <w:rsid w:val="00773480"/>
    <w:rsid w:val="007824ED"/>
    <w:rsid w:val="007879FE"/>
    <w:rsid w:val="007941AE"/>
    <w:rsid w:val="0079545B"/>
    <w:rsid w:val="007963B9"/>
    <w:rsid w:val="007967AF"/>
    <w:rsid w:val="007975DB"/>
    <w:rsid w:val="007A0147"/>
    <w:rsid w:val="007A1695"/>
    <w:rsid w:val="007B2E31"/>
    <w:rsid w:val="007C274C"/>
    <w:rsid w:val="007C7305"/>
    <w:rsid w:val="007D1F4F"/>
    <w:rsid w:val="007E0DE4"/>
    <w:rsid w:val="007E16FF"/>
    <w:rsid w:val="007E19C9"/>
    <w:rsid w:val="007E1DE0"/>
    <w:rsid w:val="007E5C88"/>
    <w:rsid w:val="007F1B29"/>
    <w:rsid w:val="007F6E14"/>
    <w:rsid w:val="00802E76"/>
    <w:rsid w:val="00810045"/>
    <w:rsid w:val="00813DEB"/>
    <w:rsid w:val="00816154"/>
    <w:rsid w:val="008162DB"/>
    <w:rsid w:val="008164C8"/>
    <w:rsid w:val="00817628"/>
    <w:rsid w:val="0082115E"/>
    <w:rsid w:val="0083448A"/>
    <w:rsid w:val="00842C84"/>
    <w:rsid w:val="00843CF6"/>
    <w:rsid w:val="00846457"/>
    <w:rsid w:val="008472AA"/>
    <w:rsid w:val="008543E4"/>
    <w:rsid w:val="008562E1"/>
    <w:rsid w:val="0086420E"/>
    <w:rsid w:val="00864D46"/>
    <w:rsid w:val="00865A39"/>
    <w:rsid w:val="00866101"/>
    <w:rsid w:val="0086765D"/>
    <w:rsid w:val="00884618"/>
    <w:rsid w:val="00885402"/>
    <w:rsid w:val="00885821"/>
    <w:rsid w:val="00891F80"/>
    <w:rsid w:val="008B04CB"/>
    <w:rsid w:val="008B44C9"/>
    <w:rsid w:val="008C11D4"/>
    <w:rsid w:val="008C2D9F"/>
    <w:rsid w:val="008C3FC8"/>
    <w:rsid w:val="008C42EB"/>
    <w:rsid w:val="008E24C2"/>
    <w:rsid w:val="008E3D9D"/>
    <w:rsid w:val="008E57DC"/>
    <w:rsid w:val="008E7830"/>
    <w:rsid w:val="008F6B5A"/>
    <w:rsid w:val="008F75C9"/>
    <w:rsid w:val="00901500"/>
    <w:rsid w:val="00905161"/>
    <w:rsid w:val="00912AA0"/>
    <w:rsid w:val="0091514A"/>
    <w:rsid w:val="009202C4"/>
    <w:rsid w:val="0092159A"/>
    <w:rsid w:val="0092681E"/>
    <w:rsid w:val="0093456B"/>
    <w:rsid w:val="00934F24"/>
    <w:rsid w:val="00935406"/>
    <w:rsid w:val="0093602E"/>
    <w:rsid w:val="009447DF"/>
    <w:rsid w:val="009466A7"/>
    <w:rsid w:val="00956EF4"/>
    <w:rsid w:val="00965A06"/>
    <w:rsid w:val="009665EE"/>
    <w:rsid w:val="0097032A"/>
    <w:rsid w:val="009709EA"/>
    <w:rsid w:val="0098230A"/>
    <w:rsid w:val="009838C0"/>
    <w:rsid w:val="009A1FF1"/>
    <w:rsid w:val="009A5706"/>
    <w:rsid w:val="009B03F5"/>
    <w:rsid w:val="009B2129"/>
    <w:rsid w:val="009C0678"/>
    <w:rsid w:val="009C0C32"/>
    <w:rsid w:val="009C3EFA"/>
    <w:rsid w:val="009C4969"/>
    <w:rsid w:val="009D079B"/>
    <w:rsid w:val="009D44AA"/>
    <w:rsid w:val="009D6F7D"/>
    <w:rsid w:val="009E7296"/>
    <w:rsid w:val="00A00606"/>
    <w:rsid w:val="00A02849"/>
    <w:rsid w:val="00A1193C"/>
    <w:rsid w:val="00A25E09"/>
    <w:rsid w:val="00A27E19"/>
    <w:rsid w:val="00A33539"/>
    <w:rsid w:val="00A4683E"/>
    <w:rsid w:val="00A554B6"/>
    <w:rsid w:val="00A578C8"/>
    <w:rsid w:val="00A62382"/>
    <w:rsid w:val="00A64625"/>
    <w:rsid w:val="00A70AA9"/>
    <w:rsid w:val="00A77AB7"/>
    <w:rsid w:val="00A81091"/>
    <w:rsid w:val="00A86164"/>
    <w:rsid w:val="00A91FD8"/>
    <w:rsid w:val="00A92850"/>
    <w:rsid w:val="00AA35C5"/>
    <w:rsid w:val="00AA41A1"/>
    <w:rsid w:val="00AA7869"/>
    <w:rsid w:val="00AA7DF1"/>
    <w:rsid w:val="00AB176D"/>
    <w:rsid w:val="00AB2FC3"/>
    <w:rsid w:val="00AB5999"/>
    <w:rsid w:val="00AC3760"/>
    <w:rsid w:val="00AD5574"/>
    <w:rsid w:val="00AD7CD7"/>
    <w:rsid w:val="00AE227C"/>
    <w:rsid w:val="00AE5CBF"/>
    <w:rsid w:val="00AE63F2"/>
    <w:rsid w:val="00AF11E9"/>
    <w:rsid w:val="00AF2460"/>
    <w:rsid w:val="00AF3A3A"/>
    <w:rsid w:val="00AF60A8"/>
    <w:rsid w:val="00B11480"/>
    <w:rsid w:val="00B12E2B"/>
    <w:rsid w:val="00B12FC1"/>
    <w:rsid w:val="00B13A6C"/>
    <w:rsid w:val="00B150A7"/>
    <w:rsid w:val="00B15431"/>
    <w:rsid w:val="00B170E6"/>
    <w:rsid w:val="00B17192"/>
    <w:rsid w:val="00B2218E"/>
    <w:rsid w:val="00B238AB"/>
    <w:rsid w:val="00B24A73"/>
    <w:rsid w:val="00B31F27"/>
    <w:rsid w:val="00B32E35"/>
    <w:rsid w:val="00B378AB"/>
    <w:rsid w:val="00B40BD1"/>
    <w:rsid w:val="00B411D9"/>
    <w:rsid w:val="00B465F5"/>
    <w:rsid w:val="00B508EF"/>
    <w:rsid w:val="00B553F7"/>
    <w:rsid w:val="00B579FB"/>
    <w:rsid w:val="00B62682"/>
    <w:rsid w:val="00B63061"/>
    <w:rsid w:val="00B636F1"/>
    <w:rsid w:val="00B649AD"/>
    <w:rsid w:val="00B660A4"/>
    <w:rsid w:val="00B6661A"/>
    <w:rsid w:val="00B66BB8"/>
    <w:rsid w:val="00B71A43"/>
    <w:rsid w:val="00B75904"/>
    <w:rsid w:val="00B75AB9"/>
    <w:rsid w:val="00B8460C"/>
    <w:rsid w:val="00B85183"/>
    <w:rsid w:val="00B87EC8"/>
    <w:rsid w:val="00B933F8"/>
    <w:rsid w:val="00B97042"/>
    <w:rsid w:val="00BA1A4B"/>
    <w:rsid w:val="00BA60E6"/>
    <w:rsid w:val="00BA6BF5"/>
    <w:rsid w:val="00BA6F39"/>
    <w:rsid w:val="00BA7543"/>
    <w:rsid w:val="00BB1E26"/>
    <w:rsid w:val="00BB29B9"/>
    <w:rsid w:val="00BB4569"/>
    <w:rsid w:val="00BC1908"/>
    <w:rsid w:val="00BC2D85"/>
    <w:rsid w:val="00BC4EEE"/>
    <w:rsid w:val="00BC5E0E"/>
    <w:rsid w:val="00BD49AF"/>
    <w:rsid w:val="00BD4E53"/>
    <w:rsid w:val="00BD506E"/>
    <w:rsid w:val="00BE09E3"/>
    <w:rsid w:val="00BE624A"/>
    <w:rsid w:val="00BF1436"/>
    <w:rsid w:val="00BF306B"/>
    <w:rsid w:val="00C0136A"/>
    <w:rsid w:val="00C01E17"/>
    <w:rsid w:val="00C0313C"/>
    <w:rsid w:val="00C03E28"/>
    <w:rsid w:val="00C05628"/>
    <w:rsid w:val="00C17BFA"/>
    <w:rsid w:val="00C206CE"/>
    <w:rsid w:val="00C22E6B"/>
    <w:rsid w:val="00C25D8C"/>
    <w:rsid w:val="00C362D9"/>
    <w:rsid w:val="00C363D1"/>
    <w:rsid w:val="00C36DEF"/>
    <w:rsid w:val="00C37F97"/>
    <w:rsid w:val="00C600AF"/>
    <w:rsid w:val="00C64DD2"/>
    <w:rsid w:val="00C66E36"/>
    <w:rsid w:val="00C73A89"/>
    <w:rsid w:val="00C75177"/>
    <w:rsid w:val="00C774CF"/>
    <w:rsid w:val="00C804F8"/>
    <w:rsid w:val="00C907B1"/>
    <w:rsid w:val="00C94965"/>
    <w:rsid w:val="00C97B97"/>
    <w:rsid w:val="00CA0DF5"/>
    <w:rsid w:val="00CA4414"/>
    <w:rsid w:val="00CB6802"/>
    <w:rsid w:val="00CC1E87"/>
    <w:rsid w:val="00CC20B5"/>
    <w:rsid w:val="00CD06D8"/>
    <w:rsid w:val="00CD5039"/>
    <w:rsid w:val="00CD7999"/>
    <w:rsid w:val="00CE0CF6"/>
    <w:rsid w:val="00CE3897"/>
    <w:rsid w:val="00CE38D6"/>
    <w:rsid w:val="00D06CA4"/>
    <w:rsid w:val="00D10CDA"/>
    <w:rsid w:val="00D116A3"/>
    <w:rsid w:val="00D17A6D"/>
    <w:rsid w:val="00D216E5"/>
    <w:rsid w:val="00D23213"/>
    <w:rsid w:val="00D270F4"/>
    <w:rsid w:val="00D374D1"/>
    <w:rsid w:val="00D4307A"/>
    <w:rsid w:val="00D54F0F"/>
    <w:rsid w:val="00D60AB3"/>
    <w:rsid w:val="00D71714"/>
    <w:rsid w:val="00D92374"/>
    <w:rsid w:val="00DA0182"/>
    <w:rsid w:val="00DA3F64"/>
    <w:rsid w:val="00DB001F"/>
    <w:rsid w:val="00DB323C"/>
    <w:rsid w:val="00DC60DC"/>
    <w:rsid w:val="00DD2896"/>
    <w:rsid w:val="00DD5811"/>
    <w:rsid w:val="00DE09AA"/>
    <w:rsid w:val="00DE246A"/>
    <w:rsid w:val="00DE2F23"/>
    <w:rsid w:val="00DF196B"/>
    <w:rsid w:val="00DF273D"/>
    <w:rsid w:val="00E01477"/>
    <w:rsid w:val="00E03B40"/>
    <w:rsid w:val="00E122F0"/>
    <w:rsid w:val="00E12D14"/>
    <w:rsid w:val="00E1602F"/>
    <w:rsid w:val="00E20D27"/>
    <w:rsid w:val="00E2346E"/>
    <w:rsid w:val="00E27F7E"/>
    <w:rsid w:val="00E3117E"/>
    <w:rsid w:val="00E31344"/>
    <w:rsid w:val="00E354D4"/>
    <w:rsid w:val="00E441C3"/>
    <w:rsid w:val="00E46E21"/>
    <w:rsid w:val="00E47E13"/>
    <w:rsid w:val="00E63884"/>
    <w:rsid w:val="00E75929"/>
    <w:rsid w:val="00E75E7E"/>
    <w:rsid w:val="00E82A31"/>
    <w:rsid w:val="00E91AE1"/>
    <w:rsid w:val="00E9257B"/>
    <w:rsid w:val="00EA450C"/>
    <w:rsid w:val="00EB2BF2"/>
    <w:rsid w:val="00EB3E35"/>
    <w:rsid w:val="00EB5CD6"/>
    <w:rsid w:val="00EC767A"/>
    <w:rsid w:val="00ED63E0"/>
    <w:rsid w:val="00ED7A3E"/>
    <w:rsid w:val="00EE3541"/>
    <w:rsid w:val="00EE4924"/>
    <w:rsid w:val="00EE56DD"/>
    <w:rsid w:val="00EE7FF1"/>
    <w:rsid w:val="00EF01F7"/>
    <w:rsid w:val="00EF5F50"/>
    <w:rsid w:val="00EF634E"/>
    <w:rsid w:val="00F01EA9"/>
    <w:rsid w:val="00F10C2D"/>
    <w:rsid w:val="00F14CCF"/>
    <w:rsid w:val="00F2352C"/>
    <w:rsid w:val="00F239E2"/>
    <w:rsid w:val="00F245B7"/>
    <w:rsid w:val="00F264CE"/>
    <w:rsid w:val="00F312B7"/>
    <w:rsid w:val="00F320E2"/>
    <w:rsid w:val="00F340A8"/>
    <w:rsid w:val="00F44FD0"/>
    <w:rsid w:val="00F4532C"/>
    <w:rsid w:val="00F5282F"/>
    <w:rsid w:val="00F67D69"/>
    <w:rsid w:val="00F74F81"/>
    <w:rsid w:val="00F76FBD"/>
    <w:rsid w:val="00F86C53"/>
    <w:rsid w:val="00F904EA"/>
    <w:rsid w:val="00F925FD"/>
    <w:rsid w:val="00F94D92"/>
    <w:rsid w:val="00FA3653"/>
    <w:rsid w:val="00FA6867"/>
    <w:rsid w:val="00FB2CE5"/>
    <w:rsid w:val="00FB356D"/>
    <w:rsid w:val="00FC3769"/>
    <w:rsid w:val="00FD6ABF"/>
    <w:rsid w:val="00FD78F1"/>
    <w:rsid w:val="00FE7A87"/>
    <w:rsid w:val="00FF2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2879A5EE"/>
  <w15:chartTrackingRefBased/>
  <w15:docId w15:val="{E764FCA9-DC6C-B441-8E78-2DE2B3C8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B40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621"/>
  </w:style>
  <w:style w:type="paragraph" w:styleId="Footer">
    <w:name w:val="footer"/>
    <w:basedOn w:val="Normal"/>
    <w:link w:val="Foot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7621"/>
  </w:style>
  <w:style w:type="paragraph" w:styleId="ListParagraph">
    <w:name w:val="List Paragraph"/>
    <w:basedOn w:val="Normal"/>
    <w:qFormat/>
    <w:rsid w:val="00E03B40"/>
    <w:pPr>
      <w:ind w:left="720"/>
      <w:contextualSpacing/>
    </w:pPr>
  </w:style>
  <w:style w:type="paragraph" w:customStyle="1" w:styleId="Body">
    <w:name w:val="Body"/>
    <w:rsid w:val="00E03B40"/>
    <w:rPr>
      <w:rFonts w:ascii="Helvetica" w:eastAsia="ヒラギノ角ゴ Pro W3" w:hAnsi="Helvetica"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0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0F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71A43"/>
    <w:pPr>
      <w:numPr>
        <w:numId w:val="1"/>
      </w:numPr>
      <w:contextualSpacing/>
    </w:pPr>
  </w:style>
  <w:style w:type="paragraph" w:customStyle="1" w:styleId="BasicParagraph">
    <w:name w:val="[Basic Paragraph]"/>
    <w:rsid w:val="00E75E7E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line="288" w:lineRule="auto"/>
    </w:pPr>
    <w:rPr>
      <w:rFonts w:ascii="Times" w:eastAsia="Times" w:hAnsi="Times" w:cs="Times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1E55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55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36A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4532C"/>
    <w:rPr>
      <w:rFonts w:ascii="Times New Roman" w:hAnsi="Times New Roman" w:cs="Times New Roman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532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32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37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6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7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1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B62959-EF4A-2642-A402-072E67CC6CDF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3AEA0F-C78B-4C93-8C0A-D433EB982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48</Words>
  <Characters>1487</Characters>
  <Application>Microsoft Office Word</Application>
  <DocSecurity>0</DocSecurity>
  <Lines>64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yler Brezinski</cp:lastModifiedBy>
  <cp:revision>4</cp:revision>
  <cp:lastPrinted>2022-05-20T15:23:00Z</cp:lastPrinted>
  <dcterms:created xsi:type="dcterms:W3CDTF">2022-09-20T15:40:00Z</dcterms:created>
  <dcterms:modified xsi:type="dcterms:W3CDTF">2022-09-20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521</vt:lpwstr>
  </property>
  <property fmtid="{D5CDD505-2E9C-101B-9397-08002B2CF9AE}" pid="3" name="grammarly_documentContext">
    <vt:lpwstr>{"goals":["inform"],"domain":"general","emotions":["friendly","confident","respectful"],"dialect":"american"}</vt:lpwstr>
  </property>
  <property fmtid="{D5CDD505-2E9C-101B-9397-08002B2CF9AE}" pid="4" name="GrammarlyDocumentId">
    <vt:lpwstr>cef9c78468dd808c3d609920402bdfa89a06a18bd9c1f2b6745f347d0697751d</vt:lpwstr>
  </property>
</Properties>
</file>